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CC798" w14:textId="5647F35B" w:rsidR="00AB7ABF" w:rsidRPr="00AB7ABF" w:rsidRDefault="00AB7ABF" w:rsidP="00AB7ABF">
      <w:pPr>
        <w:pStyle w:val="NoSpacing"/>
        <w:jc w:val="center"/>
        <w:rPr>
          <w:sz w:val="24"/>
          <w:szCs w:val="24"/>
        </w:rPr>
      </w:pPr>
      <w:r w:rsidRPr="00AB7ABF">
        <w:rPr>
          <w:sz w:val="24"/>
          <w:szCs w:val="24"/>
        </w:rPr>
        <w:t xml:space="preserve">Lab </w:t>
      </w:r>
      <w:r w:rsidR="001E3EFD">
        <w:rPr>
          <w:sz w:val="24"/>
          <w:szCs w:val="24"/>
        </w:rPr>
        <w:t>8</w:t>
      </w:r>
    </w:p>
    <w:p w14:paraId="3404359F" w14:textId="7399466C" w:rsidR="00AB7ABF" w:rsidRPr="00AB7ABF" w:rsidRDefault="00AB7ABF" w:rsidP="00AB7ABF">
      <w:pPr>
        <w:pStyle w:val="NoSpacing"/>
        <w:jc w:val="center"/>
        <w:rPr>
          <w:sz w:val="24"/>
          <w:szCs w:val="24"/>
        </w:rPr>
      </w:pPr>
      <w:r w:rsidRPr="00AB7ABF">
        <w:rPr>
          <w:sz w:val="24"/>
          <w:szCs w:val="24"/>
        </w:rPr>
        <w:t>CSE 4304</w:t>
      </w:r>
    </w:p>
    <w:p w14:paraId="5A2F9F62" w14:textId="49DA67D8" w:rsidR="00AB7ABF" w:rsidRPr="00AB7ABF" w:rsidRDefault="00FC71AC" w:rsidP="00AB7ABF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0</w:t>
      </w:r>
      <w:r w:rsidR="00FD27F3">
        <w:rPr>
          <w:sz w:val="24"/>
          <w:szCs w:val="24"/>
        </w:rPr>
        <w:t>6</w:t>
      </w:r>
      <w:r w:rsidR="00AB7ABF" w:rsidRPr="00AB7ABF">
        <w:rPr>
          <w:sz w:val="24"/>
          <w:szCs w:val="24"/>
        </w:rPr>
        <w:t>-0</w:t>
      </w:r>
      <w:r w:rsidR="001E3EFD">
        <w:rPr>
          <w:sz w:val="24"/>
          <w:szCs w:val="24"/>
        </w:rPr>
        <w:t>7</w:t>
      </w:r>
      <w:r w:rsidR="00AB7ABF" w:rsidRPr="00AB7ABF">
        <w:rPr>
          <w:sz w:val="24"/>
          <w:szCs w:val="24"/>
        </w:rPr>
        <w:t>-2021</w:t>
      </w:r>
    </w:p>
    <w:p w14:paraId="206D97BF" w14:textId="02C3AFD4" w:rsidR="00AB7ABF" w:rsidRPr="00AB7ABF" w:rsidRDefault="00AB7ABF" w:rsidP="00AB7ABF">
      <w:pPr>
        <w:pStyle w:val="NoSpacing"/>
        <w:jc w:val="center"/>
        <w:rPr>
          <w:sz w:val="24"/>
          <w:szCs w:val="24"/>
        </w:rPr>
      </w:pPr>
      <w:r w:rsidRPr="00AB7ABF">
        <w:rPr>
          <w:sz w:val="24"/>
          <w:szCs w:val="24"/>
        </w:rPr>
        <w:t xml:space="preserve">SWE </w:t>
      </w:r>
      <w:r w:rsidR="00FD27F3">
        <w:rPr>
          <w:sz w:val="24"/>
          <w:szCs w:val="24"/>
        </w:rPr>
        <w:t>B</w:t>
      </w:r>
    </w:p>
    <w:p w14:paraId="7B95EF66" w14:textId="6B7C78F3" w:rsidR="00AB7ABF" w:rsidRDefault="00AB7ABF" w:rsidP="00AB7ABF">
      <w:pPr>
        <w:pStyle w:val="NoSpacing"/>
      </w:pPr>
    </w:p>
    <w:p w14:paraId="213900E9" w14:textId="128D3330" w:rsidR="001E3EFD" w:rsidRDefault="001E3EFD" w:rsidP="00AB7ABF">
      <w:pPr>
        <w:pStyle w:val="NoSpacing"/>
      </w:pPr>
      <w:r>
        <w:t>Task 1:</w:t>
      </w:r>
      <w:r>
        <w:br/>
        <w:t>Implements the following functionalities of a binary search tree:</w:t>
      </w:r>
    </w:p>
    <w:p w14:paraId="66123F23" w14:textId="66935994" w:rsidR="001E3EFD" w:rsidRDefault="001E3EFD" w:rsidP="001E3EFD">
      <w:pPr>
        <w:pStyle w:val="NoSpacing"/>
        <w:numPr>
          <w:ilvl w:val="0"/>
          <w:numId w:val="4"/>
        </w:numPr>
      </w:pPr>
      <w:r>
        <w:t xml:space="preserve">Insert a new </w:t>
      </w:r>
      <w:r w:rsidR="007F6538">
        <w:t>element.</w:t>
      </w:r>
    </w:p>
    <w:p w14:paraId="23D842C0" w14:textId="7BE708BA" w:rsidR="001E3EFD" w:rsidRDefault="001E3EFD" w:rsidP="001E3EFD">
      <w:pPr>
        <w:pStyle w:val="NoSpacing"/>
        <w:numPr>
          <w:ilvl w:val="0"/>
          <w:numId w:val="4"/>
        </w:numPr>
      </w:pPr>
      <w:r>
        <w:t xml:space="preserve">Remove a certain </w:t>
      </w:r>
      <w:r w:rsidR="007F6538">
        <w:t>node.</w:t>
      </w:r>
    </w:p>
    <w:p w14:paraId="4DF1744E" w14:textId="30B1E47E" w:rsidR="001E3EFD" w:rsidRDefault="001E3EFD" w:rsidP="001E3EFD">
      <w:pPr>
        <w:pStyle w:val="NoSpacing"/>
        <w:numPr>
          <w:ilvl w:val="0"/>
          <w:numId w:val="4"/>
        </w:numPr>
      </w:pPr>
      <w:r>
        <w:t xml:space="preserve"> Traverse the tree (Implement at least one traversal method)</w:t>
      </w:r>
    </w:p>
    <w:sectPr w:rsidR="001E3E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314E48"/>
    <w:multiLevelType w:val="hybridMultilevel"/>
    <w:tmpl w:val="48E04DC8"/>
    <w:lvl w:ilvl="0" w:tplc="62F84B7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E551BA"/>
    <w:multiLevelType w:val="hybridMultilevel"/>
    <w:tmpl w:val="FA8A3BD6"/>
    <w:lvl w:ilvl="0" w:tplc="E392FA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761436"/>
    <w:multiLevelType w:val="hybridMultilevel"/>
    <w:tmpl w:val="10001D7E"/>
    <w:lvl w:ilvl="0" w:tplc="8062BA6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3709AD"/>
    <w:multiLevelType w:val="hybridMultilevel"/>
    <w:tmpl w:val="5BE4C314"/>
    <w:lvl w:ilvl="0" w:tplc="93F0E3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zU3MDe2MLMwNzNS0lEKTi0uzszPAykwqQUAXupu+ywAAAA="/>
  </w:docVars>
  <w:rsids>
    <w:rsidRoot w:val="00AB7ABF"/>
    <w:rsid w:val="00056C68"/>
    <w:rsid w:val="001E3EFD"/>
    <w:rsid w:val="007446A0"/>
    <w:rsid w:val="007F6538"/>
    <w:rsid w:val="00AB7ABF"/>
    <w:rsid w:val="00FC71AC"/>
    <w:rsid w:val="00FD2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39FCE"/>
  <w15:chartTrackingRefBased/>
  <w15:docId w15:val="{F07067C0-5C65-43E5-9BF5-9FA12ADEB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7ABF"/>
    <w:pPr>
      <w:ind w:left="720"/>
      <w:contextualSpacing/>
    </w:pPr>
  </w:style>
  <w:style w:type="paragraph" w:styleId="NoSpacing">
    <w:name w:val="No Spacing"/>
    <w:uiPriority w:val="1"/>
    <w:qFormat/>
    <w:rsid w:val="00AB7AB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oniruzzaman</dc:creator>
  <cp:keywords/>
  <dc:description/>
  <cp:lastModifiedBy>Md Moniruzzaman</cp:lastModifiedBy>
  <cp:revision>7</cp:revision>
  <dcterms:created xsi:type="dcterms:W3CDTF">2021-05-27T07:55:00Z</dcterms:created>
  <dcterms:modified xsi:type="dcterms:W3CDTF">2021-07-06T07:24:00Z</dcterms:modified>
</cp:coreProperties>
</file>